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D969B3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+WNtQIAALk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tqflj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oQ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H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J7ZKE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310.1pt;margin-top:-22.8pt;width:120.75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285twIAAMA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i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" filled="f" stroked="f">
                <v:textbox>
                  <w:txbxContent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9" type="#_x0000_t202" style="position:absolute;left:0;text-align:left;margin-left:310.1pt;margin-top:-40.05pt;width:120.75pt;height:82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I+OuwIAAMI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" filled="f" stroked="f">
                <v:textbox>
                  <w:txbxContent>
                    <w:p w:rsidR="00E72814" w:rsidRDefault="00E72814" w:rsidP="00E72814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045D97">
        <w:rPr>
          <w:rFonts w:ascii="Arial" w:eastAsia="Calibri" w:hAnsi="Arial" w:cs="Arial"/>
          <w:b/>
          <w:sz w:val="24"/>
          <w:szCs w:val="24"/>
        </w:rPr>
        <w:t>AVSTRIJA</w:t>
      </w:r>
      <w:bookmarkStart w:id="0" w:name="_GoBack"/>
      <w:bookmarkEnd w:id="0"/>
      <w:r w:rsidR="00B71CF5">
        <w:rPr>
          <w:rFonts w:ascii="Arial" w:eastAsia="Calibri" w:hAnsi="Arial" w:cs="Arial"/>
          <w:b/>
          <w:sz w:val="24"/>
          <w:szCs w:val="24"/>
        </w:rPr>
        <w:t xml:space="preserve"> 2023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pBdr>
          <w:bottom w:val="single" w:sz="12" w:space="1" w:color="auto"/>
        </w:pBd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Default="00B71CF5" w:rsidP="00E72814">
      <w:pPr>
        <w:ind w:left="540"/>
        <w:jc w:val="both"/>
        <w:rPr>
          <w:rFonts w:ascii="Arial" w:hAnsi="Arial" w:cs="Arial"/>
        </w:rPr>
      </w:pPr>
    </w:p>
    <w:p w:rsidR="00B71CF5" w:rsidRDefault="00B71CF5" w:rsidP="00B71CF5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ME IN PRIIMEK RAZREDNI-KA/ČARKE</w:t>
      </w:r>
      <w:r w:rsidRPr="001E434A">
        <w:rPr>
          <w:rFonts w:ascii="Arial" w:hAnsi="Arial" w:cs="Arial"/>
          <w:b/>
        </w:rPr>
        <w:t xml:space="preserve">: </w:t>
      </w:r>
    </w:p>
    <w:p w:rsidR="00B71CF5" w:rsidRPr="001E434A" w:rsidRDefault="00B71CF5" w:rsidP="00B71CF5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Pr="001E434A" w:rsidRDefault="00B71CF5" w:rsidP="00B71CF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</w:p>
    <w:p w:rsidR="00B71CF5" w:rsidRPr="001E434A" w:rsidRDefault="00B71CF5" w:rsidP="00E72814">
      <w:pPr>
        <w:ind w:left="540"/>
        <w:jc w:val="both"/>
        <w:rPr>
          <w:rFonts w:ascii="Arial" w:hAnsi="Arial" w:cs="Arial"/>
        </w:rPr>
      </w:pPr>
    </w:p>
    <w:p w:rsidR="00E72814" w:rsidRPr="00B71CF5" w:rsidRDefault="00E72814" w:rsidP="00B71CF5">
      <w:pPr>
        <w:tabs>
          <w:tab w:val="num" w:pos="540"/>
        </w:tabs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2CA5" w:rsidRDefault="00E52CA5" w:rsidP="00363D35">
      <w:pPr>
        <w:spacing w:after="0" w:line="240" w:lineRule="auto"/>
      </w:pPr>
      <w:r>
        <w:separator/>
      </w:r>
    </w:p>
  </w:endnote>
  <w:endnote w:type="continuationSeparator" w:id="0">
    <w:p w:rsidR="00E52CA5" w:rsidRDefault="00E52CA5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E52CA5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045D97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045D97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E52CA5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45D97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45D97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2CA5" w:rsidRDefault="00E52CA5" w:rsidP="00363D35">
      <w:pPr>
        <w:spacing w:after="0" w:line="240" w:lineRule="auto"/>
      </w:pPr>
      <w:r>
        <w:separator/>
      </w:r>
    </w:p>
  </w:footnote>
  <w:footnote w:type="continuationSeparator" w:id="0">
    <w:p w:rsidR="00E52CA5" w:rsidRDefault="00E52CA5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E52CA5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E52CA5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E52CA5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969B3">
      <w:rPr>
        <w:noProof/>
        <w:lang w:eastAsia="sl-SI"/>
      </w:rPr>
      <w:drawing>
        <wp:anchor distT="0" distB="0" distL="114300" distR="114300" simplePos="0" relativeHeight="25166080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1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45D97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2FAA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1CF5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B7CE3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969B3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2CA5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7B752E-EB44-4ABB-8999-B581B8671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5</cp:revision>
  <cp:lastPrinted>2019-09-05T10:09:00Z</cp:lastPrinted>
  <dcterms:created xsi:type="dcterms:W3CDTF">2023-03-10T12:46:00Z</dcterms:created>
  <dcterms:modified xsi:type="dcterms:W3CDTF">2023-04-14T07:39:00Z</dcterms:modified>
</cp:coreProperties>
</file>